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2616479E" w:rsidR="0015523D" w:rsidRDefault="00B623C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ight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2616479E" w:rsidR="0015523D" w:rsidRDefault="00B623C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ight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3577AD47" w:rsidR="000912E6" w:rsidRPr="008E630B" w:rsidRDefault="00B623C9" w:rsidP="000912E6">
      <w:pPr>
        <w:pStyle w:val="Heading1"/>
      </w:pPr>
      <w:r>
        <w:lastRenderedPageBreak/>
        <w:t>Light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3CD50C16" w14:textId="77777777" w:rsidR="00B623C9" w:rsidRDefault="00B623C9" w:rsidP="00B87BB7">
      <w:pPr>
        <w:ind w:left="720" w:hanging="720"/>
      </w:pPr>
      <w:r>
        <w:rPr>
          <w:b/>
          <w:bCs/>
        </w:rPr>
        <w:t>Light</w:t>
      </w:r>
      <w:r w:rsidR="000D62E1">
        <w:rPr>
          <w:b/>
          <w:bCs/>
        </w:rPr>
        <w:t xml:space="preserve"> Game</w:t>
      </w:r>
      <w:r w:rsidR="00EF1F3D">
        <w:t xml:space="preserve"> </w:t>
      </w:r>
      <w:r w:rsidRPr="00B623C9">
        <w:t xml:space="preserve">how to create a simple game to toggle all the squares to </w:t>
      </w:r>
      <w:r w:rsidRPr="00B623C9">
        <w:rPr>
          <w:b/>
          <w:bCs/>
        </w:rPr>
        <w:t>Yellow</w:t>
      </w:r>
      <w:r w:rsidRPr="00B623C9">
        <w:t xml:space="preserve"> from </w:t>
      </w:r>
      <w:r w:rsidRPr="00B623C9">
        <w:rPr>
          <w:b/>
          <w:bCs/>
        </w:rPr>
        <w:t>Black</w:t>
      </w:r>
      <w:r>
        <w:t xml:space="preserve"> </w:t>
      </w:r>
      <w:r w:rsidR="00031A17">
        <w:t>using</w:t>
      </w:r>
      <w:r w:rsidR="00456E09">
        <w:t xml:space="preserve"> </w:t>
      </w:r>
      <w:r w:rsidR="00B87BB7">
        <w:t>a</w:t>
      </w:r>
      <w:r w:rsidR="00A43E68">
        <w:t xml:space="preserve"> </w:t>
      </w:r>
      <w:proofErr w:type="gramStart"/>
      <w:r w:rsidR="000D62E1">
        <w:t>t</w:t>
      </w:r>
      <w:r w:rsidR="00B87BB7">
        <w:t>oolkit</w:t>
      </w:r>
      <w:proofErr w:type="gramEnd"/>
      <w:r>
        <w:t xml:space="preserve"> </w:t>
      </w:r>
    </w:p>
    <w:p w14:paraId="12B1626D" w14:textId="46EE3E33" w:rsidR="00B87BB7" w:rsidRPr="00AE0F7E" w:rsidRDefault="00B623C9" w:rsidP="00B87BB7">
      <w:pPr>
        <w:ind w:left="720" w:hanging="720"/>
      </w:pPr>
      <w:r>
        <w:t>f</w:t>
      </w:r>
      <w:r w:rsidR="00B87BB7">
        <w:t>rom</w:t>
      </w:r>
      <w:r>
        <w:t xml:space="preserve">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  <w:r>
        <w:rPr>
          <w:rFonts w:cs="Segoe UI"/>
        </w:rPr>
        <w:t xml:space="preserve"> </w:t>
      </w:r>
      <w:r w:rsidR="00B87BB7">
        <w:rPr>
          <w:b/>
          <w:bCs/>
        </w:rPr>
        <w:t>Windows App SDK</w:t>
      </w:r>
      <w:r w:rsidR="00B87BB7"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12A01F07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B623C9" w:rsidRPr="00B623C9">
              <w:rPr>
                <w:i/>
                <w:iCs/>
              </w:rPr>
              <w:t>Light</w:t>
            </w:r>
            <w:r w:rsidR="000D62E1">
              <w:rPr>
                <w:i/>
                <w:iCs/>
              </w:rPr>
              <w:t>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29861874" w14:textId="2C33DD18" w:rsidR="00295552" w:rsidRPr="00456E09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456E09">
        <w:t xml:space="preserve">, then you can close the </w:t>
      </w:r>
      <w:r w:rsidR="00456E09">
        <w:rPr>
          <w:b/>
          <w:bCs/>
        </w:rPr>
        <w:t>tab</w:t>
      </w:r>
      <w:r w:rsidR="00456E09">
        <w:t xml:space="preserve"> for </w:t>
      </w:r>
      <w:proofErr w:type="spellStart"/>
      <w:r w:rsidR="00456E09">
        <w:rPr>
          <w:b/>
          <w:bCs/>
        </w:rPr>
        <w:t>Nuget</w:t>
      </w:r>
      <w:proofErr w:type="spellEnd"/>
      <w:r w:rsidR="00456E09">
        <w:rPr>
          <w:b/>
          <w:bCs/>
        </w:rPr>
        <w:t xml:space="preserve">: </w:t>
      </w:r>
      <w:proofErr w:type="spellStart"/>
      <w:r w:rsidR="00B623C9">
        <w:rPr>
          <w:b/>
          <w:bCs/>
        </w:rPr>
        <w:t>Light</w:t>
      </w:r>
      <w:r w:rsidR="00456E09">
        <w:rPr>
          <w:b/>
          <w:bCs/>
        </w:rPr>
        <w:t>Game</w:t>
      </w:r>
      <w:proofErr w:type="spellEnd"/>
      <w:r w:rsidR="00456E09">
        <w:t xml:space="preserve"> by selecting the </w:t>
      </w:r>
      <w:r w:rsidR="00456E09">
        <w:rPr>
          <w:b/>
          <w:bCs/>
        </w:rPr>
        <w:t>x</w:t>
      </w:r>
      <w:r w:rsidR="00456E09">
        <w:t xml:space="preserve"> next to it. </w:t>
      </w:r>
      <w:r>
        <w:br w:type="page"/>
      </w:r>
    </w:p>
    <w:p w14:paraId="1864E299" w14:textId="77777777" w:rsidR="00295552" w:rsidRDefault="00295552" w:rsidP="00295552"/>
    <w:p w14:paraId="3BBFC3E0" w14:textId="4466CFCD" w:rsidR="00295552" w:rsidRDefault="00295552" w:rsidP="00295552">
      <w:pPr>
        <w:pStyle w:val="Heading2"/>
      </w:pPr>
      <w:r>
        <w:t xml:space="preserve">Step </w:t>
      </w:r>
      <w:r w:rsidR="00456E09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62839E4F" w14:textId="77777777" w:rsidR="00456E09" w:rsidRDefault="00456E0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1EEF6F0A" w:rsidR="00CD770F" w:rsidRDefault="00CD770F" w:rsidP="00CD770F">
      <w:pPr>
        <w:pStyle w:val="Heading2"/>
      </w:pPr>
      <w:r>
        <w:lastRenderedPageBreak/>
        <w:t xml:space="preserve">Step </w:t>
      </w:r>
      <w:r w:rsidR="00456E09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F658E1A">
            <wp:extent cx="4746780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0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4055F2AD" w:rsidR="009A361C" w:rsidRDefault="009A361C" w:rsidP="009A361C">
      <w:pPr>
        <w:pStyle w:val="Heading2"/>
      </w:pPr>
      <w:r>
        <w:lastRenderedPageBreak/>
        <w:t xml:space="preserve">Step </w:t>
      </w:r>
      <w:r w:rsidR="00456E09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E7ED0E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2214A26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2263C9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FEE595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5E59D0C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4C68B4F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FDB272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579A14A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662D6E9E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7F9A253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A31515"/>
                              </w:rPr>
                              <w:t>"Light Game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ED53ED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n =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15D7AAB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ff =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DBD4A0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7;</w:t>
                            </w:r>
                            <w:proofErr w:type="gramEnd"/>
                          </w:p>
                          <w:p w14:paraId="31CDF20B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On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Gold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4CB615E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Off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Black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9633707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board =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;</w:t>
                            </w:r>
                          </w:p>
                          <w:p w14:paraId="7E42E640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8815DD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6ABBBFC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3FB96F9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moves =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7F9D69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over =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6A9E1DA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E4A4C3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ggle, Set &amp; Winner</w:t>
                            </w:r>
                          </w:p>
                          <w:p w14:paraId="135B135B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8024C12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lect &amp; Add</w:t>
                            </w:r>
                          </w:p>
                          <w:p w14:paraId="7B2D295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E98413B" w14:textId="533D5FC9" w:rsid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74907F7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020B3EB1" w:rsidR="00601C5A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E7ED0E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2214A26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2263C9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FEE595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5E59D0C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4C68B4F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FDB272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579A14A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662D6E9E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7F9A253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2E6D2F">
                        <w:rPr>
                          <w:rFonts w:ascii="Consolas" w:hAnsi="Consolas" w:cs="Cascadia Mono"/>
                          <w:color w:val="A31515"/>
                        </w:rPr>
                        <w:t>"Light Game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ED53ED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on =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15D7AAB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off =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DBD4A0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7;</w:t>
                      </w:r>
                      <w:proofErr w:type="gramEnd"/>
                    </w:p>
                    <w:p w14:paraId="31CDF20B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lightOn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lors.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Gold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4CB615E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lightOff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lors.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Black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9633707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,] _board =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[size, size];</w:t>
                      </w:r>
                    </w:p>
                    <w:p w14:paraId="7E42E640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8815DD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6ABBBFC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3FB96F9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_moves =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7F9D69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_over =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6A9E1DA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E4A4C3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Toggle, Set &amp; Winner</w:t>
                      </w:r>
                    </w:p>
                    <w:p w14:paraId="135B135B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8024C12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Select &amp; Add</w:t>
                      </w:r>
                    </w:p>
                    <w:p w14:paraId="7B2D295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E98413B" w14:textId="533D5FC9" w:rsid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74907F7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020B3EB1" w:rsidR="00601C5A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5575BC2B" w:rsidR="00D4390D" w:rsidRPr="00D34854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D34854">
        <w:rPr>
          <w:rFonts w:cs="Segoe UI"/>
          <w:color w:val="000000"/>
        </w:rPr>
        <w:t xml:space="preserve">. It also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</w:t>
      </w:r>
      <w:r w:rsidR="00357645">
        <w:rPr>
          <w:rFonts w:cs="Segoe UI"/>
          <w:color w:val="000000"/>
        </w:rPr>
        <w:t>and there</w:t>
      </w:r>
      <w:r w:rsidR="00D34854">
        <w:rPr>
          <w:rFonts w:cs="Segoe UI"/>
          <w:color w:val="000000"/>
        </w:rPr>
        <w:t xml:space="preserve">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 and elements for the look-and-feel of the </w:t>
      </w:r>
      <w:r w:rsidR="00357645">
        <w:rPr>
          <w:rFonts w:cs="Segoe UI"/>
          <w:color w:val="000000"/>
        </w:rPr>
        <w:t>game.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459F191" w14:textId="2407C321" w:rsidR="002F01F0" w:rsidRDefault="002F01F0" w:rsidP="002F01F0">
      <w:pPr>
        <w:pStyle w:val="Heading2"/>
      </w:pPr>
      <w:r>
        <w:lastRenderedPageBreak/>
        <w:t xml:space="preserve">Step </w:t>
      </w:r>
      <w:r w:rsidR="00B6461A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4A680E32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2E6D2F" w:rsidRPr="002E6D2F">
        <w:rPr>
          <w:rFonts w:ascii="Consolas" w:hAnsi="Consolas" w:cs="Segoe UI"/>
          <w:b/>
          <w:bCs/>
        </w:rPr>
        <w:t>Toggle, Set &amp; Winner</w:t>
      </w:r>
      <w:r w:rsidR="002E6D2F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C90AC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34AE7E22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29B27F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 _board[row, column] == on ? off : on;</w:t>
                            </w:r>
                          </w:p>
                          <w:p w14:paraId="4BB18B4D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_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FindName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row}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A31515"/>
                              </w:rPr>
                              <w:t>: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column}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;</w:t>
                            </w:r>
                          </w:p>
                          <w:p w14:paraId="7539E8A7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Fill</w:t>
                            </w:r>
                            <w:proofErr w:type="spellEnd"/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board[row, column] == on ?</w:t>
                            </w:r>
                          </w:p>
                          <w:p w14:paraId="499F4D26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On</w:t>
                            </w:r>
                            <w:proofErr w:type="spellEnd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) :</w:t>
                            </w:r>
                            <w:proofErr w:type="gramEnd"/>
                          </w:p>
                          <w:p w14:paraId="7F5F75A8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Off</w:t>
                            </w:r>
                            <w:proofErr w:type="spellEnd"/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C31997B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5D9C97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F11D202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19B28E6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0D48F3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02B47C1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&gt; 0)</w:t>
                            </w:r>
                          </w:p>
                          <w:p w14:paraId="6108D106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 - 1, column);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ggle Left</w:t>
                            </w:r>
                          </w:p>
                          <w:p w14:paraId="2A47B12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&lt; (size - 1))</w:t>
                            </w:r>
                          </w:p>
                          <w:p w14:paraId="1B639A62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 + 1, column);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ggle Right</w:t>
                            </w:r>
                          </w:p>
                          <w:p w14:paraId="57264F1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&gt; 0)</w:t>
                            </w:r>
                          </w:p>
                          <w:p w14:paraId="73B4BC48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, column - 1);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ggle Above</w:t>
                            </w:r>
                          </w:p>
                          <w:p w14:paraId="77A80652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&lt; (size - 1))</w:t>
                            </w:r>
                          </w:p>
                          <w:p w14:paraId="040774D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, column + 1);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oggle Below</w:t>
                            </w:r>
                          </w:p>
                          <w:p w14:paraId="2D1A627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83FC9C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2C44EF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75D71C6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6E2709A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78069C3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A39C69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0FB4251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CFEA424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] == on)</w:t>
                            </w:r>
                          </w:p>
                          <w:p w14:paraId="1FEBBDF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1E27741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805D500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2C9396A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CAC7E3C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0739ED5" w14:textId="77777777" w:rsidR="002E6D2F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E6D2F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F13EDC" w14:textId="1EA145D2" w:rsidR="00B6461A" w:rsidRPr="002E6D2F" w:rsidRDefault="002E6D2F" w:rsidP="002E6D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E6D2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C90AC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34AE7E22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29B27F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row, column] = _board[row, column] == on ? off : on;</w:t>
                      </w:r>
                    </w:p>
                    <w:p w14:paraId="4BB18B4D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piece = _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grid.FindName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E6D2F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row}</w:t>
                      </w:r>
                      <w:r w:rsidRPr="002E6D2F">
                        <w:rPr>
                          <w:rFonts w:ascii="Consolas" w:hAnsi="Consolas" w:cs="Cascadia Mono"/>
                          <w:color w:val="A31515"/>
                        </w:rPr>
                        <w:t>: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column}</w:t>
                      </w:r>
                      <w:r w:rsidRPr="002E6D2F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Piece;</w:t>
                      </w:r>
                    </w:p>
                    <w:p w14:paraId="7539E8A7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piece.Fill</w:t>
                      </w:r>
                      <w:proofErr w:type="spellEnd"/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= _board[row, column] == on ?</w:t>
                      </w:r>
                    </w:p>
                    <w:p w14:paraId="499F4D26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lightOn</w:t>
                      </w:r>
                      <w:proofErr w:type="spellEnd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) :</w:t>
                      </w:r>
                      <w:proofErr w:type="gramEnd"/>
                    </w:p>
                    <w:p w14:paraId="7F5F75A8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lightOff</w:t>
                      </w:r>
                      <w:proofErr w:type="spellEnd"/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C31997B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5D9C97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F11D202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19B28E6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0D48F3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02B47C1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row &gt; 0)</w:t>
                      </w:r>
                    </w:p>
                    <w:p w14:paraId="6108D106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row - 1, column);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Toggle Left</w:t>
                      </w:r>
                    </w:p>
                    <w:p w14:paraId="2A47B12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row &lt; (size - 1))</w:t>
                      </w:r>
                    </w:p>
                    <w:p w14:paraId="1B639A62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row + 1, column);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Toggle Right</w:t>
                      </w:r>
                    </w:p>
                    <w:p w14:paraId="57264F1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column &gt; 0)</w:t>
                      </w:r>
                    </w:p>
                    <w:p w14:paraId="73B4BC48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row, column - 1);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Toggle Above</w:t>
                      </w:r>
                    </w:p>
                    <w:p w14:paraId="77A80652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column &lt; (size - 1))</w:t>
                      </w:r>
                    </w:p>
                    <w:p w14:paraId="040774D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Toggle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row, column + 1); </w:t>
                      </w:r>
                      <w:r w:rsidRPr="002E6D2F">
                        <w:rPr>
                          <w:rFonts w:ascii="Consolas" w:hAnsi="Consolas" w:cs="Cascadia Mono"/>
                          <w:color w:val="008000"/>
                        </w:rPr>
                        <w:t>// Toggle Below</w:t>
                      </w:r>
                    </w:p>
                    <w:p w14:paraId="2D1A627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83FC9C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2C44EF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75D71C6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6E2709A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78069C3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A39C69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0FB4251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CFEA424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column, row] == on)</w:t>
                      </w:r>
                    </w:p>
                    <w:p w14:paraId="1FEBBDF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1E27741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805D500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2C9396A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CAC7E3C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0739ED5" w14:textId="77777777" w:rsidR="002E6D2F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E6D2F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F13EDC" w14:textId="1EA145D2" w:rsidR="00B6461A" w:rsidRPr="002E6D2F" w:rsidRDefault="002E6D2F" w:rsidP="002E6D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E6D2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19D92132" w:rsidR="00EA0445" w:rsidRPr="002E6D2F" w:rsidRDefault="002E6D2F">
      <w:pPr>
        <w:rPr>
          <w:rFonts w:cs="Segoe UI"/>
        </w:rPr>
      </w:pPr>
      <w:r>
        <w:rPr>
          <w:rFonts w:ascii="Consolas" w:hAnsi="Consolas" w:cs="Segoe UI"/>
          <w:b/>
          <w:bCs/>
        </w:rPr>
        <w:t>Toggle</w:t>
      </w:r>
      <w:r w:rsidR="00FD5C85">
        <w:rPr>
          <w:rFonts w:cs="Segoe UI"/>
        </w:rPr>
        <w:t xml:space="preserve"> is used to </w:t>
      </w:r>
      <w:r>
        <w:rPr>
          <w:rFonts w:cs="Segoe UI"/>
        </w:rPr>
        <w:t xml:space="preserve">set the elements of the game between being </w:t>
      </w:r>
      <w:r w:rsidRPr="002E6D2F">
        <w:rPr>
          <w:rFonts w:cs="Segoe UI"/>
          <w:b/>
          <w:bCs/>
        </w:rPr>
        <w:t>On</w:t>
      </w:r>
      <w:r>
        <w:rPr>
          <w:rFonts w:cs="Segoe UI"/>
        </w:rPr>
        <w:t xml:space="preserve"> or </w:t>
      </w:r>
      <w:r w:rsidRPr="002E6D2F">
        <w:rPr>
          <w:rFonts w:cs="Segoe UI"/>
          <w:b/>
          <w:bCs/>
        </w:rPr>
        <w:t>Yellow</w:t>
      </w:r>
      <w:r>
        <w:rPr>
          <w:rFonts w:cs="Segoe UI"/>
        </w:rPr>
        <w:t xml:space="preserve"> or </w:t>
      </w:r>
      <w:r w:rsidRPr="002E6D2F">
        <w:rPr>
          <w:rFonts w:cs="Segoe UI"/>
          <w:b/>
          <w:bCs/>
        </w:rPr>
        <w:t>Off</w:t>
      </w:r>
      <w:r>
        <w:rPr>
          <w:rFonts w:cs="Segoe UI"/>
        </w:rPr>
        <w:t xml:space="preserve"> or </w:t>
      </w:r>
      <w:r w:rsidRPr="002E6D2F">
        <w:rPr>
          <w:rFonts w:cs="Segoe UI"/>
          <w:b/>
          <w:bCs/>
        </w:rPr>
        <w:t>Black</w:t>
      </w:r>
      <w:r>
        <w:rPr>
          <w:rFonts w:cs="Segoe UI"/>
        </w:rPr>
        <w:t xml:space="preserve"> then </w:t>
      </w:r>
      <w:r w:rsidRPr="002E6D2F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is used to toggle the elements of the game to the </w:t>
      </w:r>
      <w:r w:rsidR="00822885" w:rsidRPr="00822885">
        <w:rPr>
          <w:rFonts w:cs="Segoe UI"/>
          <w:b/>
          <w:bCs/>
        </w:rPr>
        <w:t>L</w:t>
      </w:r>
      <w:r w:rsidRPr="00822885">
        <w:rPr>
          <w:rFonts w:cs="Segoe UI"/>
          <w:b/>
          <w:bCs/>
        </w:rPr>
        <w:t>eft</w:t>
      </w:r>
      <w:r>
        <w:rPr>
          <w:rFonts w:cs="Segoe UI"/>
        </w:rPr>
        <w:t>,</w:t>
      </w:r>
      <w:r w:rsidR="00822885">
        <w:rPr>
          <w:rFonts w:cs="Segoe UI"/>
        </w:rPr>
        <w:t xml:space="preserve"> </w:t>
      </w:r>
      <w:r w:rsidR="00822885" w:rsidRPr="00822885">
        <w:rPr>
          <w:rFonts w:cs="Segoe UI"/>
          <w:b/>
          <w:bCs/>
        </w:rPr>
        <w:t>R</w:t>
      </w:r>
      <w:r w:rsidRPr="00822885">
        <w:rPr>
          <w:rFonts w:cs="Segoe UI"/>
          <w:b/>
          <w:bCs/>
        </w:rPr>
        <w:t>ight</w:t>
      </w:r>
      <w:r>
        <w:rPr>
          <w:rFonts w:cs="Segoe UI"/>
        </w:rPr>
        <w:t xml:space="preserve">, </w:t>
      </w:r>
      <w:r w:rsidR="00822885" w:rsidRPr="00822885">
        <w:rPr>
          <w:rFonts w:cs="Segoe UI"/>
          <w:b/>
          <w:bCs/>
        </w:rPr>
        <w:t>T</w:t>
      </w:r>
      <w:r w:rsidRPr="00822885">
        <w:rPr>
          <w:rFonts w:cs="Segoe UI"/>
          <w:b/>
          <w:bCs/>
        </w:rPr>
        <w:t>op</w:t>
      </w:r>
      <w:r>
        <w:rPr>
          <w:rFonts w:cs="Segoe UI"/>
        </w:rPr>
        <w:t xml:space="preserve"> and </w:t>
      </w:r>
      <w:r w:rsidR="00822885" w:rsidRPr="00822885">
        <w:rPr>
          <w:rFonts w:cs="Segoe UI"/>
          <w:b/>
          <w:bCs/>
        </w:rPr>
        <w:t>Bo</w:t>
      </w:r>
      <w:r w:rsidRPr="00822885">
        <w:rPr>
          <w:rFonts w:cs="Segoe UI"/>
          <w:b/>
          <w:bCs/>
        </w:rPr>
        <w:t>ttom</w:t>
      </w:r>
      <w:r>
        <w:rPr>
          <w:rFonts w:cs="Segoe UI"/>
        </w:rPr>
        <w:t xml:space="preserve"> of the element that has been toggled and </w:t>
      </w:r>
      <w:r w:rsidRPr="002E6D2F">
        <w:rPr>
          <w:rFonts w:ascii="Consolas" w:hAnsi="Consolas" w:cs="Segoe UI"/>
          <w:b/>
          <w:bCs/>
        </w:rPr>
        <w:t>Winner</w:t>
      </w:r>
      <w:r>
        <w:rPr>
          <w:rFonts w:cs="Segoe UI"/>
        </w:rPr>
        <w:t xml:space="preserve"> checks to see if the game is over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238E6818" w:rsidR="00A6728F" w:rsidRDefault="00A6728F" w:rsidP="00A6728F">
      <w:pPr>
        <w:pStyle w:val="Heading2"/>
      </w:pPr>
      <w:r>
        <w:lastRenderedPageBreak/>
        <w:t xml:space="preserve">Step </w:t>
      </w:r>
      <w:r w:rsidR="00285CA0">
        <w:t>8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EBAC503" w14:textId="19B12A5D" w:rsidR="0054408F" w:rsidRPr="005440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7907AD">
        <w:rPr>
          <w:rFonts w:ascii="Consolas" w:hAnsi="Consolas" w:cs="Segoe UI"/>
          <w:b/>
          <w:bCs/>
        </w:rPr>
        <w:t>Select &amp; Add</w:t>
      </w:r>
      <w:r w:rsidR="00285CA0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7907AD">
        <w:rPr>
          <w:rFonts w:cs="Segoe UI"/>
          <w:b/>
          <w:bCs/>
        </w:rPr>
        <w:t>s</w:t>
      </w:r>
      <w:r w:rsidR="0054408F" w:rsidRPr="0054408F">
        <w:rPr>
          <w:rFonts w:cs="Segoe UI"/>
        </w:rPr>
        <w:t>:</w:t>
      </w:r>
    </w:p>
    <w:p w14:paraId="48151B89" w14:textId="77777777" w:rsidR="0054408F" w:rsidRDefault="0054408F" w:rsidP="00A6728F">
      <w:pPr>
        <w:rPr>
          <w:rFonts w:cs="Segoe UI"/>
        </w:rPr>
      </w:pPr>
    </w:p>
    <w:p w14:paraId="14B8C3CB" w14:textId="672E1A7B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01C103C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 piece)</w:t>
                            </w:r>
                          </w:p>
                          <w:p w14:paraId="7FA7D2CB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4E9F78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3748A3D3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8C19856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(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GetValue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5FE0E68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(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GetValue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E7B8CA9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14D02A48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moves+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10F2BB70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Winner(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4B0D82C4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05E7331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Well Done! You won in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{_moves}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oves!"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275FE69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3ADD34B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E8FB338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9DB566A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E8F0FFF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>$"Game Over!"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165B4A1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5CF5C3B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F1211CF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33420BE4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7CEED91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iece 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87C8EF2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84A764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50,</w:t>
                            </w:r>
                          </w:p>
                          <w:p w14:paraId="75167A1F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50,</w:t>
                            </w:r>
                          </w:p>
                          <w:p w14:paraId="7A57EC72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IsSquare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A16D4EA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{row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>: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}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8F2E674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Fill = 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lightOn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97FDAFE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900F6A6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Tapped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 </w:t>
                            </w:r>
                          </w:p>
                          <w:p w14:paraId="150316DF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elect(piece</w:t>
                            </w:r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2913750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etValue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0803CAC9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etValue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148748E1" w14:textId="77777777" w:rsidR="007907AD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(piece);</w:t>
                            </w:r>
                          </w:p>
                          <w:p w14:paraId="4ECE942E" w14:textId="25039AA2" w:rsidR="00A6728F" w:rsidRPr="007907AD" w:rsidRDefault="007907AD" w:rsidP="007907A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7A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01C103C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 piece)</w:t>
                      </w:r>
                    </w:p>
                    <w:p w14:paraId="7FA7D2CB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4E9F78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3748A3D3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8C19856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row = (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.GetValue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5FE0E68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column = (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.GetValue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E7B8CA9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14D02A48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_moves+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10F2BB70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Winner(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4B0D82C4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05E7331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 xml:space="preserve">$"Well Done! You won in 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{_moves}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 xml:space="preserve"> moves!"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275FE69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3ADD34B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E8FB338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9DB566A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E8F0FFF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>$"Game Over!"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165B4A1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5CF5C3B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F1211CF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33420BE4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7CEED91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Piece 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87C8EF2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84A764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50,</w:t>
                      </w:r>
                    </w:p>
                    <w:p w14:paraId="75167A1F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50,</w:t>
                      </w:r>
                    </w:p>
                    <w:p w14:paraId="7A57EC72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IsSquare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A16D4EA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{row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>: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column}</w:t>
                      </w:r>
                      <w:r w:rsidRPr="007907A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8F2E674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Fill = 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lightOn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97FDAFE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900F6A6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.Tapped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7907A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e) =&gt; </w:t>
                      </w:r>
                    </w:p>
                    <w:p w14:paraId="150316DF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    Select(piece</w:t>
                      </w:r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2913750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.SetValue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0803CAC9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piece.SetValue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148748E1" w14:textId="77777777" w:rsidR="007907AD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(piece);</w:t>
                      </w:r>
                    </w:p>
                    <w:p w14:paraId="4ECE942E" w14:textId="25039AA2" w:rsidR="00A6728F" w:rsidRPr="007907AD" w:rsidRDefault="007907AD" w:rsidP="007907A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7A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B4600A" w14:textId="77777777" w:rsidR="0054408F" w:rsidRDefault="0054408F"/>
    <w:p w14:paraId="24575847" w14:textId="748CBDFB" w:rsidR="00285CA0" w:rsidRDefault="007907AD">
      <w:pPr>
        <w:rPr>
          <w:rFonts w:cs="Segoe UI"/>
        </w:rPr>
      </w:pPr>
      <w:r>
        <w:rPr>
          <w:rFonts w:ascii="Consolas" w:hAnsi="Consolas"/>
          <w:b/>
          <w:bCs/>
        </w:rPr>
        <w:t>Select</w:t>
      </w:r>
      <w:r w:rsidR="0096685C">
        <w:rPr>
          <w:rFonts w:cs="Segoe UI"/>
        </w:rPr>
        <w:t xml:space="preserve"> is used</w:t>
      </w:r>
      <w:r w:rsidR="00285CA0">
        <w:rPr>
          <w:rFonts w:cs="Segoe UI"/>
        </w:rPr>
        <w:t xml:space="preserve"> </w:t>
      </w:r>
      <w:r>
        <w:rPr>
          <w:rFonts w:cs="Segoe UI"/>
        </w:rPr>
        <w:t xml:space="preserve">to check if the game is over and if not then will use </w:t>
      </w:r>
      <w:r w:rsidRPr="007907AD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to toggle elements of the </w:t>
      </w:r>
      <w:r w:rsidR="00241500">
        <w:rPr>
          <w:rFonts w:cs="Segoe UI"/>
        </w:rPr>
        <w:t>game,</w:t>
      </w:r>
      <w:r>
        <w:rPr>
          <w:rFonts w:cs="Segoe UI"/>
        </w:rPr>
        <w:t xml:space="preserve"> then uses </w:t>
      </w:r>
      <w:r w:rsidRPr="007907AD">
        <w:rPr>
          <w:rFonts w:ascii="Consolas" w:hAnsi="Consolas" w:cs="Segoe UI"/>
          <w:b/>
          <w:bCs/>
        </w:rPr>
        <w:t>Winner</w:t>
      </w:r>
      <w:r>
        <w:rPr>
          <w:rFonts w:cs="Segoe UI"/>
        </w:rPr>
        <w:t xml:space="preserve"> to check if the game has been won.</w:t>
      </w:r>
    </w:p>
    <w:p w14:paraId="2AB0025F" w14:textId="77777777" w:rsidR="00285CA0" w:rsidRDefault="00285CA0">
      <w:pPr>
        <w:rPr>
          <w:rFonts w:cs="Segoe UI"/>
        </w:rPr>
      </w:pPr>
      <w:r>
        <w:rPr>
          <w:rFonts w:cs="Segoe UI"/>
        </w:rPr>
        <w:br w:type="page"/>
      </w:r>
    </w:p>
    <w:p w14:paraId="23697366" w14:textId="785FC704" w:rsidR="001E4165" w:rsidRDefault="001E4165" w:rsidP="001E4165">
      <w:pPr>
        <w:pStyle w:val="Heading2"/>
      </w:pPr>
      <w:r>
        <w:lastRenderedPageBreak/>
        <w:t xml:space="preserve">Step </w:t>
      </w:r>
      <w:r w:rsidR="00515C10">
        <w:t>9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4DC3F546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515C10">
        <w:rPr>
          <w:rFonts w:ascii="Consolas" w:hAnsi="Consolas" w:cs="Segoe UI"/>
          <w:b/>
          <w:bCs/>
        </w:rPr>
        <w:t>Layout</w:t>
      </w:r>
      <w:r w:rsidRPr="001E4165">
        <w:rPr>
          <w:rFonts w:ascii="Consolas" w:hAnsi="Consolas" w:cs="Segoe UI"/>
          <w:b/>
          <w:bCs/>
        </w:rPr>
        <w:t xml:space="preserve">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318B7F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7BC13B22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F0689CD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8E16073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93E19F4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E76A159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0818A8FB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51749E6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597AD68B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5885721A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27746F6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04E9F3FB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E41A8E5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57F92252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BA6886C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);</w:t>
                            </w:r>
                          </w:p>
                          <w:p w14:paraId="0ECC488A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E079D8A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53394F2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6E5CB46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B42195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6179335C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1B42F49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7886B558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oves =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2E7E927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5E87B92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2D97A49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1C35323D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3FD52168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6F650D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42848E7F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25B71D4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gramStart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, row] = on;</w:t>
                            </w:r>
                          </w:p>
                          <w:p w14:paraId="392ACE19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A316721" w14:textId="77777777" w:rsidR="00515C10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991A4BB" w14:textId="144E32DC" w:rsidR="001E4165" w:rsidRPr="00515C10" w:rsidRDefault="00515C10" w:rsidP="00515C1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15C1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318B7F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7BC13B22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F0689CD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8E16073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93E19F4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E76A159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0818A8FB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51749E6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597AD68B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5885721A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27746F6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04E9F3FB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E41A8E5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57F92252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BA6886C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, row, column);</w:t>
                      </w:r>
                    </w:p>
                    <w:p w14:paraId="0ECC488A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E079D8A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53394F2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6E5CB46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B42195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6179335C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1B42F49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7886B558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_moves =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2E7E927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5E87B92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2D97A49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1C35323D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3FD52168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6F650D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15C1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42848E7F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25B71D4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gramStart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column, row] = on;</w:t>
                      </w:r>
                    </w:p>
                    <w:p w14:paraId="392ACE19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A316721" w14:textId="77777777" w:rsidR="00515C10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991A4BB" w14:textId="144E32DC" w:rsidR="001E4165" w:rsidRPr="00515C10" w:rsidRDefault="00515C10" w:rsidP="00515C1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15C1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2799DCF3" w:rsidR="001E4165" w:rsidRDefault="00515C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Layout</w:t>
      </w:r>
      <w:r w:rsidR="004B5B4B">
        <w:t xml:space="preserve"> will </w:t>
      </w:r>
      <w:r>
        <w:t>create the look-and-feel for the game</w:t>
      </w:r>
      <w:r w:rsidR="00491F98">
        <w:t xml:space="preserve"> </w:t>
      </w:r>
      <w:r w:rsidR="004B5B4B">
        <w:t xml:space="preserve">and </w:t>
      </w:r>
      <w:r w:rsidR="004B5B4B" w:rsidRPr="004B5B4B">
        <w:rPr>
          <w:rFonts w:ascii="Consolas" w:hAnsi="Consolas"/>
          <w:b/>
          <w:bCs/>
        </w:rPr>
        <w:t>New</w:t>
      </w:r>
      <w:r w:rsidR="004B5B4B">
        <w:t xml:space="preserve"> will</w:t>
      </w:r>
      <w:r>
        <w:t xml:space="preserve"> </w:t>
      </w:r>
      <w:r w:rsidR="004B5B4B">
        <w:t>start a game.</w:t>
      </w:r>
      <w:r w:rsidR="001E4165">
        <w:br w:type="page"/>
      </w:r>
    </w:p>
    <w:p w14:paraId="075B2541" w14:textId="737CB7F5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6176EF">
        <w:t>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39F6645">
                  <wp:extent cx="2635193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68B8A9F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6176EF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3AA0209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6176EF">
        <w:t>2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452F15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B2C11DE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B6584D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26655F8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FCD652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0B6EFB7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1716D8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41D454BB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C351DE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16D1BDB0" w:rsidR="00833CE0" w:rsidRPr="00136978" w:rsidRDefault="0028209E" w:rsidP="00136978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A452F15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B2C11DE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B6584D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26655F8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FCD652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0B6EFB7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1716D8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41D454BB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C351DE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16D1BDB0" w:rsidR="00833CE0" w:rsidRPr="00136978" w:rsidRDefault="0028209E" w:rsidP="00136978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76DD9321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 w:rsidR="0028209E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0A792C80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6176EF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4CF45DB">
                  <wp:extent cx="2635193" cy="2170606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39C6CED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6176EF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3ACA9B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6176EF">
        <w:t>5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581F391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D91AD2">
        <w:t>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A166BC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D91AD2" w:rsidRPr="00D91AD2">
              <w:rPr>
                <w:b/>
                <w:bCs/>
                <w:lang w:val="en-US"/>
              </w:rPr>
              <w:t>Light</w:t>
            </w:r>
            <w:r w:rsidR="004838F1">
              <w:rPr>
                <w:b/>
                <w:bCs/>
                <w:lang w:val="en-US"/>
              </w:rPr>
              <w:t>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0B47C55B" w:rsidR="00CE7E10" w:rsidRPr="009E492B" w:rsidRDefault="00D91AD2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B6AE1FD" wp14:editId="68E5333D">
                  <wp:extent cx="1440000" cy="226800"/>
                  <wp:effectExtent l="0" t="0" r="825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67DE0843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D91AD2">
        <w:t>7</w:t>
      </w:r>
    </w:p>
    <w:p w14:paraId="47175F12" w14:textId="2714FAF5" w:rsidR="00B554B4" w:rsidRDefault="00B554B4" w:rsidP="00B554B4"/>
    <w:p w14:paraId="6AEC53DB" w14:textId="28A73FA9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510FD4">
        <w:t xml:space="preserve">select </w:t>
      </w:r>
      <w:r w:rsidR="007C2A5F" w:rsidRPr="00496C2A">
        <w:rPr>
          <w:rFonts w:cs="Segoe UI"/>
        </w:rPr>
        <w:t>any</w:t>
      </w:r>
      <w:r w:rsidR="00496C2A">
        <w:rPr>
          <w:rFonts w:cs="Segoe UI"/>
        </w:rPr>
        <w:t xml:space="preserve"> </w:t>
      </w:r>
      <w:r w:rsidR="00496C2A" w:rsidRPr="00496C2A">
        <w:rPr>
          <w:rFonts w:cs="Segoe UI"/>
          <w:b/>
          <w:bCs/>
        </w:rPr>
        <w:t>Square</w:t>
      </w:r>
      <w:r w:rsidR="00496C2A">
        <w:rPr>
          <w:rFonts w:cs="Segoe UI"/>
        </w:rPr>
        <w:t xml:space="preserve"> and </w:t>
      </w:r>
      <w:r w:rsidR="00496C2A" w:rsidRPr="00496C2A">
        <w:rPr>
          <w:rFonts w:cs="Segoe UI"/>
        </w:rPr>
        <w:t xml:space="preserve">you </w:t>
      </w:r>
      <w:r w:rsidR="00496C2A">
        <w:rPr>
          <w:rFonts w:cs="Segoe UI"/>
        </w:rPr>
        <w:t>w</w:t>
      </w:r>
      <w:r w:rsidR="00496C2A" w:rsidRPr="00496C2A">
        <w:rPr>
          <w:rFonts w:cs="Segoe UI"/>
        </w:rPr>
        <w:t>in by setting all the</w:t>
      </w:r>
      <w:r w:rsidR="00496C2A">
        <w:rPr>
          <w:rFonts w:cs="Segoe UI"/>
        </w:rPr>
        <w:t xml:space="preserve"> </w:t>
      </w:r>
      <w:r w:rsidR="00496C2A" w:rsidRPr="00496C2A">
        <w:rPr>
          <w:rFonts w:cs="Segoe UI"/>
          <w:b/>
          <w:bCs/>
        </w:rPr>
        <w:t>Squares</w:t>
      </w:r>
      <w:r w:rsidR="00496C2A">
        <w:rPr>
          <w:rFonts w:cs="Segoe UI"/>
        </w:rPr>
        <w:t xml:space="preserve"> that are</w:t>
      </w:r>
      <w:r w:rsidR="00496C2A" w:rsidRPr="00496C2A">
        <w:rPr>
          <w:rFonts w:cs="Segoe UI"/>
        </w:rPr>
        <w:t xml:space="preserve"> </w:t>
      </w:r>
      <w:r w:rsidR="00496C2A" w:rsidRPr="00496C2A">
        <w:rPr>
          <w:rFonts w:cs="Segoe UI"/>
          <w:b/>
          <w:bCs/>
        </w:rPr>
        <w:t>Yellow</w:t>
      </w:r>
      <w:r w:rsidR="00496C2A" w:rsidRPr="00496C2A">
        <w:rPr>
          <w:rFonts w:cs="Segoe UI"/>
        </w:rPr>
        <w:t xml:space="preserve"> to </w:t>
      </w:r>
      <w:r w:rsidR="00496C2A" w:rsidRPr="00496C2A">
        <w:rPr>
          <w:rFonts w:cs="Segoe UI"/>
          <w:b/>
          <w:bCs/>
        </w:rPr>
        <w:t>Black</w:t>
      </w:r>
      <w:r w:rsidR="007C2A5F">
        <w:rPr>
          <w:rFonts w:cs="Segoe UI"/>
        </w:rPr>
        <w:t xml:space="preserve"> 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A2A3D62">
            <wp:extent cx="6645332" cy="357186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4EEAFF20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D91AD2">
        <w:t>8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91F9E" w14:textId="77777777" w:rsidR="00351CD7" w:rsidRDefault="00351CD7" w:rsidP="00071E16">
      <w:pPr>
        <w:spacing w:line="240" w:lineRule="auto"/>
      </w:pPr>
      <w:r>
        <w:separator/>
      </w:r>
    </w:p>
  </w:endnote>
  <w:endnote w:type="continuationSeparator" w:id="0">
    <w:p w14:paraId="39734F80" w14:textId="77777777" w:rsidR="00351CD7" w:rsidRDefault="00351CD7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A3A6A" w14:textId="77777777" w:rsidR="00351CD7" w:rsidRDefault="00351CD7" w:rsidP="00071E16">
      <w:pPr>
        <w:spacing w:line="240" w:lineRule="auto"/>
      </w:pPr>
      <w:r>
        <w:separator/>
      </w:r>
    </w:p>
  </w:footnote>
  <w:footnote w:type="continuationSeparator" w:id="0">
    <w:p w14:paraId="7C6F19EF" w14:textId="77777777" w:rsidR="00351CD7" w:rsidRDefault="00351CD7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3EB2"/>
    <w:rsid w:val="000A560F"/>
    <w:rsid w:val="000A58ED"/>
    <w:rsid w:val="000A5E62"/>
    <w:rsid w:val="000A6894"/>
    <w:rsid w:val="000A6D8E"/>
    <w:rsid w:val="000A7FA2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4BD2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4110"/>
    <w:rsid w:val="00145366"/>
    <w:rsid w:val="001454A4"/>
    <w:rsid w:val="00146518"/>
    <w:rsid w:val="001469E0"/>
    <w:rsid w:val="00146D2B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35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07F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3BE2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500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209E"/>
    <w:rsid w:val="002849F4"/>
    <w:rsid w:val="00285CA0"/>
    <w:rsid w:val="00286CAE"/>
    <w:rsid w:val="002877DC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6D2F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1CD7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19B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56E09"/>
    <w:rsid w:val="00463FA4"/>
    <w:rsid w:val="004646C3"/>
    <w:rsid w:val="004654AF"/>
    <w:rsid w:val="00467459"/>
    <w:rsid w:val="004674A3"/>
    <w:rsid w:val="004676A3"/>
    <w:rsid w:val="00467C0F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8F1"/>
    <w:rsid w:val="004839F3"/>
    <w:rsid w:val="00485219"/>
    <w:rsid w:val="00485AC7"/>
    <w:rsid w:val="00487416"/>
    <w:rsid w:val="00487A6E"/>
    <w:rsid w:val="0049139C"/>
    <w:rsid w:val="00491F98"/>
    <w:rsid w:val="0049292A"/>
    <w:rsid w:val="00493E5B"/>
    <w:rsid w:val="00494630"/>
    <w:rsid w:val="00496C2A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5C10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176EF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7AD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885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23C9"/>
    <w:rsid w:val="00B63C8A"/>
    <w:rsid w:val="00B6461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3DB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45BA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AD2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27DA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721</Words>
  <Characters>411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14:43:00Z</dcterms:created>
  <dcterms:modified xsi:type="dcterms:W3CDTF">2023-01-17T14:43:00Z</dcterms:modified>
</cp:coreProperties>
</file>